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2F187BE5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713606">
        <w:rPr>
          <w:rFonts w:ascii="Arial Rounded MT Bold" w:hAnsi="Arial Rounded MT Bold"/>
        </w:rPr>
        <w:t>Minutes</w:t>
      </w:r>
    </w:p>
    <w:p w14:paraId="4E0A42E2" w14:textId="3180DB19" w:rsidR="002F7E7E" w:rsidRDefault="00186D4E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uesday </w:t>
      </w:r>
      <w:r w:rsidR="00763278">
        <w:rPr>
          <w:rFonts w:ascii="Arial Rounded MT Bold" w:hAnsi="Arial Rounded MT Bold"/>
        </w:rPr>
        <w:t>February 8</w:t>
      </w:r>
      <w:r w:rsidR="00763278" w:rsidRPr="00763278">
        <w:rPr>
          <w:rFonts w:ascii="Arial Rounded MT Bold" w:hAnsi="Arial Rounded MT Bold"/>
          <w:vertAlign w:val="superscript"/>
        </w:rPr>
        <w:t>th</w:t>
      </w:r>
      <w:r w:rsidR="00763278">
        <w:rPr>
          <w:rFonts w:ascii="Arial Rounded MT Bold" w:hAnsi="Arial Rounded MT Bold"/>
        </w:rPr>
        <w:t>, 2022</w:t>
      </w:r>
    </w:p>
    <w:p w14:paraId="1B83D441" w14:textId="7E21BC8C" w:rsidR="00016514" w:rsidRPr="005C5543" w:rsidRDefault="00016514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-5:30pm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1D53ED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3C5A464F" w14:textId="0A732336" w:rsidR="009D2F92" w:rsidRPr="005C5543" w:rsidRDefault="009D2F92" w:rsidP="002F7E7E">
      <w:pPr>
        <w:rPr>
          <w:rFonts w:ascii="Arial Rounded MT Bold" w:hAnsi="Arial Rounded MT Bold"/>
        </w:rPr>
      </w:pPr>
    </w:p>
    <w:p w14:paraId="0326D892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President: Scottie Miller</w:t>
      </w:r>
    </w:p>
    <w:p w14:paraId="044F07B9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Deputy President: Brianna DeDeaux</w:t>
      </w:r>
    </w:p>
    <w:p w14:paraId="66E7FDE7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Vice President: Alexis Nappier</w:t>
      </w:r>
    </w:p>
    <w:p w14:paraId="6D047281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cretary: Laura McAliley</w:t>
      </w:r>
    </w:p>
    <w:p w14:paraId="5EA9A97C" w14:textId="77777777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Treasurer: Rocio Serna</w:t>
      </w:r>
    </w:p>
    <w:p w14:paraId="4C326E6D" w14:textId="5955D4A2" w:rsidR="005C5543" w:rsidRDefault="005C5543" w:rsidP="00DD3684">
      <w:pPr>
        <w:ind w:left="10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 xml:space="preserve">Wilmington Liaison:  Eliza Burgess </w:t>
      </w:r>
    </w:p>
    <w:p w14:paraId="4E522F28" w14:textId="7AA1DD25" w:rsidR="00713606" w:rsidRDefault="00713606" w:rsidP="00713606">
      <w:pPr>
        <w:rPr>
          <w:rFonts w:ascii="Arial Rounded MT Bold" w:hAnsi="Arial Rounded MT Bold"/>
        </w:rPr>
      </w:pPr>
    </w:p>
    <w:p w14:paraId="2EADC7E8" w14:textId="29DACBB3" w:rsidR="00713606" w:rsidRPr="00DD3684" w:rsidRDefault="00713606" w:rsidP="0071360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 Attendance: President, DP, Secretary, WL, Drs. Stargell &amp; Simon, 5 students</w:t>
      </w:r>
    </w:p>
    <w:p w14:paraId="7F5DB7AE" w14:textId="1671C1A5" w:rsidR="005C5543" w:rsidRDefault="005C5543" w:rsidP="005C5543">
      <w:pPr>
        <w:rPr>
          <w:rFonts w:ascii="Arial Rounded MT Bold" w:hAnsi="Arial Rounded MT Bold"/>
        </w:rPr>
      </w:pPr>
    </w:p>
    <w:p w14:paraId="6DB22E1A" w14:textId="77777777" w:rsidR="00016514" w:rsidRPr="00DD3684" w:rsidRDefault="00016514" w:rsidP="0001651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1FAEC058" w14:textId="3B6FDCC3" w:rsidR="00016514" w:rsidRPr="00763278" w:rsidRDefault="00F14922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016514">
        <w:rPr>
          <w:rFonts w:ascii="Arial Rounded MT Bold" w:hAnsi="Arial Rounded MT Bold"/>
        </w:rPr>
        <w:t>: Wellness</w:t>
      </w:r>
      <w:r w:rsidR="00B946FE">
        <w:rPr>
          <w:rFonts w:ascii="Arial Rounded MT Bold" w:hAnsi="Arial Rounded MT Bold"/>
        </w:rPr>
        <w:t xml:space="preserve"> and Social Justice</w:t>
      </w:r>
    </w:p>
    <w:p w14:paraId="2926D9A5" w14:textId="75300AEE" w:rsidR="00B81CD6" w:rsidRDefault="00186D4E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Jan</w:t>
      </w:r>
      <w:r w:rsidR="00B81CD6">
        <w:rPr>
          <w:rFonts w:ascii="Arial Rounded MT Bold" w:hAnsi="Arial Rounded MT Bold"/>
        </w:rPr>
        <w:t>uary—Natalie Fewell</w:t>
      </w:r>
      <w:r>
        <w:rPr>
          <w:rFonts w:ascii="Arial Rounded MT Bold" w:hAnsi="Arial Rounded MT Bold"/>
        </w:rPr>
        <w:t>, Passing the NC &amp; Getting LCMHCA</w:t>
      </w:r>
    </w:p>
    <w:p w14:paraId="4835A1DA" w14:textId="441BEC0D" w:rsidR="00186D4E" w:rsidRDefault="00186D4E" w:rsidP="00016514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February 21—Applying for the NCE </w:t>
      </w:r>
    </w:p>
    <w:p w14:paraId="7315EB5B" w14:textId="53848869" w:rsidR="00016514" w:rsidRPr="00E40FF0" w:rsidRDefault="00186D4E" w:rsidP="00E40FF0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pril 29</w:t>
      </w:r>
      <w:r w:rsidR="00016514">
        <w:rPr>
          <w:rFonts w:ascii="Arial Rounded MT Bold" w:hAnsi="Arial Rounded MT Bold"/>
        </w:rPr>
        <w:t>—</w:t>
      </w:r>
      <w:r w:rsidR="00016514" w:rsidRPr="00E40FF0">
        <w:rPr>
          <w:rFonts w:ascii="Arial Rounded MT Bold" w:hAnsi="Arial Rounded MT Bold"/>
        </w:rPr>
        <w:t xml:space="preserve">Annual </w:t>
      </w:r>
      <w:r w:rsidR="00763278">
        <w:rPr>
          <w:rFonts w:ascii="Arial Rounded MT Bold" w:hAnsi="Arial Rounded MT Bold"/>
        </w:rPr>
        <w:t>GHW</w:t>
      </w:r>
      <w:r w:rsidR="00016514" w:rsidRPr="00E40FF0">
        <w:rPr>
          <w:rFonts w:ascii="Arial Rounded MT Bold" w:hAnsi="Arial Rounded MT Bold"/>
        </w:rPr>
        <w:t xml:space="preserve"> Counseling Workshop</w:t>
      </w:r>
      <w:r w:rsidR="00152FF6">
        <w:rPr>
          <w:rFonts w:ascii="Arial Rounded MT Bold" w:hAnsi="Arial Rounded MT Bold"/>
        </w:rPr>
        <w:t xml:space="preserve"> 8:45-3</w:t>
      </w:r>
    </w:p>
    <w:p w14:paraId="099D2B1C" w14:textId="560EAA4B" w:rsidR="00016514" w:rsidRDefault="00016514" w:rsidP="00DD3684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Induction</w:t>
      </w:r>
      <w:r w:rsidR="00B81CD6">
        <w:rPr>
          <w:rFonts w:ascii="Arial Rounded MT Bold" w:hAnsi="Arial Rounded MT Bold"/>
        </w:rPr>
        <w:t>—</w:t>
      </w:r>
      <w:r w:rsidR="00763278" w:rsidRPr="00152FF6">
        <w:rPr>
          <w:rFonts w:ascii="Arial Rounded MT Bold" w:hAnsi="Arial Rounded MT Bold"/>
          <w:strike/>
        </w:rPr>
        <w:t>April 12</w:t>
      </w:r>
      <w:r w:rsidR="00763278" w:rsidRPr="00152FF6">
        <w:rPr>
          <w:rFonts w:ascii="Arial Rounded MT Bold" w:hAnsi="Arial Rounded MT Bold"/>
          <w:strike/>
          <w:vertAlign w:val="superscript"/>
        </w:rPr>
        <w:t>th</w:t>
      </w:r>
      <w:r w:rsidR="00763278" w:rsidRPr="00152FF6">
        <w:rPr>
          <w:rFonts w:ascii="Arial Rounded MT Bold" w:hAnsi="Arial Rounded MT Bold"/>
          <w:strike/>
        </w:rPr>
        <w:t>,</w:t>
      </w:r>
      <w:r w:rsidR="00B81CD6" w:rsidRPr="00152FF6">
        <w:rPr>
          <w:rFonts w:ascii="Arial Rounded MT Bold" w:hAnsi="Arial Rounded MT Bold"/>
          <w:strike/>
        </w:rPr>
        <w:t xml:space="preserve"> 2022</w:t>
      </w:r>
      <w:r w:rsidR="00152FF6" w:rsidRPr="00152FF6">
        <w:rPr>
          <w:rFonts w:ascii="Arial Rounded MT Bold" w:hAnsi="Arial Rounded MT Bold"/>
          <w:strike/>
        </w:rPr>
        <w:t xml:space="preserve"> at 5:30</w:t>
      </w:r>
    </w:p>
    <w:p w14:paraId="7A406AED" w14:textId="77777777" w:rsidR="00152FF6" w:rsidRDefault="00152FF6" w:rsidP="00763278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Reschedule</w:t>
      </w:r>
    </w:p>
    <w:p w14:paraId="06A77DEB" w14:textId="4B498042" w:rsidR="00152FF6" w:rsidRDefault="00152FF6" w:rsidP="00152FF6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duction April 5</w:t>
      </w:r>
      <w:r w:rsidRPr="00152FF6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  <w:vertAlign w:val="superscript"/>
        </w:rPr>
        <w:t xml:space="preserve"> </w:t>
      </w:r>
      <w:r>
        <w:rPr>
          <w:rFonts w:ascii="Arial Rounded MT Bold" w:hAnsi="Arial Rounded MT Bold"/>
        </w:rPr>
        <w:t>at 5:30</w:t>
      </w:r>
    </w:p>
    <w:p w14:paraId="2DA53EA8" w14:textId="49E4F3BB" w:rsidR="00763278" w:rsidRDefault="00152FF6" w:rsidP="00152FF6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ast Meeting 19</w:t>
      </w:r>
      <w:r w:rsidRPr="00152FF6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</w:rPr>
        <w:t xml:space="preserve"> at 4:30 </w:t>
      </w:r>
    </w:p>
    <w:p w14:paraId="0DA52560" w14:textId="34612D8D" w:rsidR="00763278" w:rsidRDefault="00763278" w:rsidP="00763278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r. Steve Allman- Lifetime member and LPCANC Advocacy</w:t>
      </w:r>
    </w:p>
    <w:p w14:paraId="0F1D5171" w14:textId="502791DC" w:rsidR="00763278" w:rsidRDefault="00763278" w:rsidP="00763278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Recruiting in Classrooms</w:t>
      </w:r>
      <w:r w:rsidR="00152FF6">
        <w:rPr>
          <w:rFonts w:ascii="Arial Rounded MT Bold" w:hAnsi="Arial Rounded MT Bold"/>
        </w:rPr>
        <w:t xml:space="preserve">-EB, BD, </w:t>
      </w:r>
      <w:r w:rsidR="00BC3ACD">
        <w:rPr>
          <w:rFonts w:ascii="Arial Rounded MT Bold" w:hAnsi="Arial Rounded MT Bold"/>
        </w:rPr>
        <w:t>LM, KM, SS</w:t>
      </w:r>
    </w:p>
    <w:p w14:paraId="7DCF4A43" w14:textId="6B26DF77" w:rsidR="00763278" w:rsidRDefault="00763278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fficer elections</w:t>
      </w:r>
      <w:r w:rsidR="00BC3ACD">
        <w:rPr>
          <w:rFonts w:ascii="Arial Rounded MT Bold" w:hAnsi="Arial Rounded MT Bold"/>
        </w:rPr>
        <w:t>—email all active members on March 12</w:t>
      </w:r>
    </w:p>
    <w:p w14:paraId="4D57DA15" w14:textId="7D04DAA9" w:rsidR="00BC3ACD" w:rsidRDefault="00BC3ACD" w:rsidP="00BC3AC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verview of each position</w:t>
      </w:r>
    </w:p>
    <w:p w14:paraId="20FE64B7" w14:textId="43BAAA5F" w:rsidR="00BC3ACD" w:rsidRDefault="00BC3ACD" w:rsidP="00BC3AC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elf or Peer nominations</w:t>
      </w:r>
    </w:p>
    <w:p w14:paraId="78E358E3" w14:textId="3E4587D8" w:rsidR="00763278" w:rsidRDefault="00763278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undraisers</w:t>
      </w:r>
    </w:p>
    <w:p w14:paraId="0C794C74" w14:textId="45AE4FFE" w:rsidR="00BC3ACD" w:rsidRDefault="00BC3ACD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PCE Study Groups</w:t>
      </w:r>
    </w:p>
    <w:p w14:paraId="4B3F8EBA" w14:textId="32857592" w:rsidR="00BC3ACD" w:rsidRPr="005C5543" w:rsidRDefault="00BC3ACD" w:rsidP="00BC3ACD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BD</w:t>
      </w:r>
      <w:r w:rsidR="009C3992">
        <w:rPr>
          <w:rFonts w:ascii="Arial Rounded MT Bold" w:hAnsi="Arial Rounded MT Bold"/>
        </w:rPr>
        <w:t>, EB</w:t>
      </w:r>
    </w:p>
    <w:p w14:paraId="44D5E630" w14:textId="3F112D0B" w:rsidR="00763278" w:rsidRDefault="00763278" w:rsidP="00763278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nals Support Project</w:t>
      </w:r>
    </w:p>
    <w:p w14:paraId="10F9DC23" w14:textId="3009B02D" w:rsidR="009C3992" w:rsidRDefault="009C3992" w:rsidP="009C3992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50 Tips and Tricks for Wellness During Finals Week</w:t>
      </w:r>
    </w:p>
    <w:p w14:paraId="7EB86D36" w14:textId="6F30701F" w:rsidR="009C3992" w:rsidRDefault="009C3992" w:rsidP="00E56B93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Guided Meditation, </w:t>
      </w:r>
      <w:r w:rsidR="00E56B93">
        <w:rPr>
          <w:rFonts w:ascii="Arial Rounded MT Bold" w:hAnsi="Arial Rounded MT Bold"/>
        </w:rPr>
        <w:t>CSI Spotify!</w:t>
      </w:r>
    </w:p>
    <w:p w14:paraId="3194F74C" w14:textId="0127C325" w:rsidR="009C3992" w:rsidRDefault="009C3992" w:rsidP="00E56B93">
      <w:pPr>
        <w:pStyle w:val="ListParagraph"/>
        <w:numPr>
          <w:ilvl w:val="2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eaves on a Stream</w:t>
      </w:r>
    </w:p>
    <w:p w14:paraId="1C63CEF9" w14:textId="17F92167" w:rsidR="009C3992" w:rsidRDefault="009C3992" w:rsidP="009C3992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ffee Break--$5 Starbucks</w:t>
      </w:r>
      <w:r w:rsidR="00E56B93">
        <w:rPr>
          <w:rFonts w:ascii="Arial Rounded MT Bold" w:hAnsi="Arial Rounded MT Bold"/>
        </w:rPr>
        <w:t xml:space="preserve"> (maybe 4/19)</w:t>
      </w:r>
    </w:p>
    <w:p w14:paraId="1FD4485C" w14:textId="01E1150E" w:rsidR="009C3992" w:rsidRDefault="009C3992" w:rsidP="009C3992">
      <w:pPr>
        <w:pStyle w:val="ListParagraph"/>
        <w:numPr>
          <w:ilvl w:val="1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elect a date next time we meet</w:t>
      </w:r>
    </w:p>
    <w:p w14:paraId="1396CFA2" w14:textId="395CA302" w:rsidR="00E56B93" w:rsidRDefault="00E56B93" w:rsidP="00E56B93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>CSI Members who were accepted as Fellows for the Child, Adolescent, and Family Fellowship from the Center of Excellence for Integrated Care!  Congratulations!</w:t>
      </w:r>
    </w:p>
    <w:p w14:paraId="32F16E76" w14:textId="1158B7FB" w:rsidR="00E56B93" w:rsidRDefault="00E56B93" w:rsidP="00E56B93">
      <w:pPr>
        <w:pStyle w:val="ListParagraph"/>
        <w:numPr>
          <w:ilvl w:val="0"/>
          <w:numId w:val="7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Closing Cheer: </w:t>
      </w:r>
      <w:r w:rsidRPr="00E56B93">
        <w:rPr>
          <w:rFonts w:ascii="Arial Rounded MT Bold" w:hAnsi="Arial Rounded MT Bold"/>
        </w:rPr>
        <w:t>Chi Sig are we! Powerful is thee! We will overcome! Every test that is...done.</w:t>
      </w:r>
    </w:p>
    <w:p w14:paraId="10DDFA0E" w14:textId="77777777" w:rsidR="00016514" w:rsidRDefault="00016514" w:rsidP="00016514">
      <w:pPr>
        <w:rPr>
          <w:rFonts w:ascii="Arial Rounded MT Bold" w:hAnsi="Arial Rounded MT Bold"/>
        </w:rPr>
      </w:pPr>
    </w:p>
    <w:p w14:paraId="4804A7B7" w14:textId="77777777" w:rsidR="00016514" w:rsidRDefault="00016514" w:rsidP="00016514">
      <w:pPr>
        <w:rPr>
          <w:rFonts w:ascii="Arial Rounded MT Bold" w:hAnsi="Arial Rounded MT Bold"/>
        </w:rPr>
      </w:pPr>
    </w:p>
    <w:p w14:paraId="730D88DB" w14:textId="230E804B" w:rsidR="001A1CC5" w:rsidRDefault="00016514" w:rsidP="0001651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</w:p>
    <w:p w14:paraId="579A3638" w14:textId="77777777" w:rsidR="00763278" w:rsidRPr="00763278" w:rsidRDefault="00763278" w:rsidP="00763278">
      <w:pPr>
        <w:rPr>
          <w:rFonts w:ascii="Arial Rounded MT Bold" w:hAnsi="Arial Rounded MT Bold"/>
        </w:rPr>
      </w:pPr>
      <w:r w:rsidRPr="00763278">
        <w:rPr>
          <w:rFonts w:ascii="Arial Rounded MT Bold" w:hAnsi="Arial Rounded MT Bold"/>
        </w:rPr>
        <w:t>March 8th</w:t>
      </w:r>
    </w:p>
    <w:p w14:paraId="521EE0D4" w14:textId="77777777" w:rsidR="00763278" w:rsidRPr="00152FF6" w:rsidRDefault="00763278" w:rsidP="00763278">
      <w:pPr>
        <w:rPr>
          <w:rFonts w:ascii="Arial Rounded MT Bold" w:hAnsi="Arial Rounded MT Bold"/>
          <w:strike/>
        </w:rPr>
      </w:pPr>
      <w:r w:rsidRPr="00152FF6">
        <w:rPr>
          <w:rFonts w:ascii="Arial Rounded MT Bold" w:hAnsi="Arial Rounded MT Bold"/>
          <w:strike/>
        </w:rPr>
        <w:t>April 12th </w:t>
      </w:r>
    </w:p>
    <w:p w14:paraId="7E5C70CB" w14:textId="77777777" w:rsidR="00763278" w:rsidRPr="00016514" w:rsidRDefault="00763278" w:rsidP="00016514">
      <w:pPr>
        <w:rPr>
          <w:rFonts w:ascii="Arial Rounded MT Bold" w:hAnsi="Arial Rounded MT Bold"/>
        </w:rPr>
      </w:pPr>
    </w:p>
    <w:sectPr w:rsidR="00763278" w:rsidRPr="00016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16514"/>
    <w:rsid w:val="000B49DC"/>
    <w:rsid w:val="000D6B5A"/>
    <w:rsid w:val="000F6945"/>
    <w:rsid w:val="00126D60"/>
    <w:rsid w:val="00152FF6"/>
    <w:rsid w:val="00162043"/>
    <w:rsid w:val="00186D4E"/>
    <w:rsid w:val="0019561A"/>
    <w:rsid w:val="001A1CC5"/>
    <w:rsid w:val="001D53ED"/>
    <w:rsid w:val="00250880"/>
    <w:rsid w:val="002A5445"/>
    <w:rsid w:val="002E3C4A"/>
    <w:rsid w:val="002E41D8"/>
    <w:rsid w:val="002F7E7E"/>
    <w:rsid w:val="00320C50"/>
    <w:rsid w:val="003A7572"/>
    <w:rsid w:val="003E00EC"/>
    <w:rsid w:val="003E7543"/>
    <w:rsid w:val="00421A42"/>
    <w:rsid w:val="004A2050"/>
    <w:rsid w:val="004B2005"/>
    <w:rsid w:val="004F293E"/>
    <w:rsid w:val="005239ED"/>
    <w:rsid w:val="0054418A"/>
    <w:rsid w:val="00556BF7"/>
    <w:rsid w:val="00564F9E"/>
    <w:rsid w:val="005859CD"/>
    <w:rsid w:val="005C5543"/>
    <w:rsid w:val="006147A6"/>
    <w:rsid w:val="00623E8F"/>
    <w:rsid w:val="00713606"/>
    <w:rsid w:val="00755CE2"/>
    <w:rsid w:val="00763278"/>
    <w:rsid w:val="007A06D5"/>
    <w:rsid w:val="007C2A28"/>
    <w:rsid w:val="007F0095"/>
    <w:rsid w:val="007F6994"/>
    <w:rsid w:val="00837DF8"/>
    <w:rsid w:val="0086500A"/>
    <w:rsid w:val="008D1858"/>
    <w:rsid w:val="008F70F3"/>
    <w:rsid w:val="00900BF3"/>
    <w:rsid w:val="00934A4D"/>
    <w:rsid w:val="00962190"/>
    <w:rsid w:val="009C3992"/>
    <w:rsid w:val="009D2F92"/>
    <w:rsid w:val="009D41E8"/>
    <w:rsid w:val="009F078C"/>
    <w:rsid w:val="00A230D9"/>
    <w:rsid w:val="00A51FC7"/>
    <w:rsid w:val="00A55A06"/>
    <w:rsid w:val="00A61E87"/>
    <w:rsid w:val="00A63B59"/>
    <w:rsid w:val="00AC1D38"/>
    <w:rsid w:val="00AE12E0"/>
    <w:rsid w:val="00AF61EB"/>
    <w:rsid w:val="00B81073"/>
    <w:rsid w:val="00B81CD6"/>
    <w:rsid w:val="00B946FE"/>
    <w:rsid w:val="00BA1A8F"/>
    <w:rsid w:val="00BC3ACD"/>
    <w:rsid w:val="00BD4CCF"/>
    <w:rsid w:val="00BF1DC3"/>
    <w:rsid w:val="00C77690"/>
    <w:rsid w:val="00CA70DE"/>
    <w:rsid w:val="00D816FE"/>
    <w:rsid w:val="00D853CB"/>
    <w:rsid w:val="00DD3684"/>
    <w:rsid w:val="00E40FF0"/>
    <w:rsid w:val="00E56B93"/>
    <w:rsid w:val="00EC0515"/>
    <w:rsid w:val="00ED5195"/>
    <w:rsid w:val="00EE4417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63278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5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Jamie Oxendine</cp:lastModifiedBy>
  <cp:revision>2</cp:revision>
  <cp:lastPrinted>2018-08-28T19:56:00Z</cp:lastPrinted>
  <dcterms:created xsi:type="dcterms:W3CDTF">2022-05-26T14:51:00Z</dcterms:created>
  <dcterms:modified xsi:type="dcterms:W3CDTF">2022-05-26T14:51:00Z</dcterms:modified>
</cp:coreProperties>
</file>